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0B55B" w14:textId="77777777" w:rsidR="00224B17" w:rsidRPr="00C157F7" w:rsidRDefault="00224B17" w:rsidP="00224B17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sz w:val="27"/>
          <w:szCs w:val="27"/>
          <w:lang w:eastAsia="en-GB"/>
        </w:rPr>
      </w:pPr>
      <w:r w:rsidRPr="00C157F7">
        <w:rPr>
          <w:rFonts w:ascii="Arial Nova Light" w:eastAsia="Times New Roman" w:hAnsi="Arial Nova Light" w:cs="Times New Roman"/>
          <w:b/>
          <w:bCs/>
          <w:sz w:val="27"/>
          <w:szCs w:val="27"/>
          <w:lang w:eastAsia="en-GB"/>
        </w:rPr>
        <w:t xml:space="preserve">2019 England and Wales Court of Appeal (Criminal Division) Decisions </w:t>
      </w:r>
    </w:p>
    <w:p w14:paraId="22BA4D56" w14:textId="77777777" w:rsidR="00224B17" w:rsidRPr="00C157F7" w:rsidRDefault="00224B1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January</w:t>
      </w:r>
    </w:p>
    <w:p w14:paraId="60359795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5" w:history="1">
        <w:proofErr w:type="spellStart"/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Alam</w:t>
        </w:r>
        <w:proofErr w:type="spellEnd"/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, R v </w:t>
        </w:r>
      </w:hyperlink>
      <w:hyperlink r:id="rId6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146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31 January 2019)</w:t>
      </w:r>
      <w:r w:rsidR="00CC5DD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5DD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5DD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5DD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, Expert, DNA</w:t>
      </w:r>
      <w:r w:rsidR="00B71D6C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030529F1" w14:textId="77777777" w:rsidR="00224B17" w:rsidRPr="00C157F7" w:rsidRDefault="00224B17" w:rsidP="00B716A8">
      <w:pPr>
        <w:spacing w:before="100" w:beforeAutospacing="1" w:after="100" w:afterAutospacing="1" w:line="276" w:lineRule="auto"/>
        <w:ind w:left="72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bookmarkStart w:id="0" w:name="_GoBack"/>
      <w:bookmarkEnd w:id="0"/>
    </w:p>
    <w:p w14:paraId="7826AADC" w14:textId="77777777" w:rsidR="00224B17" w:rsidRPr="00C157F7" w:rsidRDefault="00224B1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February</w:t>
      </w:r>
    </w:p>
    <w:p w14:paraId="7E75AF7C" w14:textId="77777777" w:rsidR="00224B17" w:rsidRPr="00C157F7" w:rsidRDefault="00FE5749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</w:p>
    <w:p w14:paraId="03DA18AB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7" w:history="1">
        <w:proofErr w:type="spellStart"/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Challen</w:t>
        </w:r>
        <w:proofErr w:type="spellEnd"/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, R. v </w:t>
        </w:r>
      </w:hyperlink>
      <w:hyperlink r:id="rId8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916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28 February 2019)</w:t>
      </w:r>
      <w:r w:rsidR="007C2AAF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</w:t>
      </w:r>
      <w:r w:rsidR="007C2AAF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7C2AAF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D7024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7C2AAF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Forensic, Expert</w:t>
      </w:r>
      <w:r w:rsidR="00C7196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7196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7196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Retrial</w:t>
      </w:r>
    </w:p>
    <w:p w14:paraId="60F10BE5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</w:pPr>
      <w:hyperlink r:id="rId9" w:history="1">
        <w:r w:rsidR="00224B17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 xml:space="preserve">SA &amp; </w:t>
        </w:r>
        <w:proofErr w:type="spellStart"/>
        <w:r w:rsidR="00224B17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>Ors</w:t>
        </w:r>
        <w:proofErr w:type="spellEnd"/>
        <w:r w:rsidR="00224B17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 xml:space="preserve">, R. </w:t>
        </w:r>
      </w:hyperlink>
      <w:hyperlink r:id="rId10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>[2019] EWCA Crim 144</w:t>
        </w:r>
      </w:hyperlink>
      <w:r w:rsidR="00224B1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 xml:space="preserve"> (15 February 2019)</w:t>
      </w:r>
      <w:r w:rsidR="00A72F80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A72F80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D7024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290976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>DNA</w:t>
      </w:r>
      <w:r w:rsidR="00C7196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C7196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F50E2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F50E2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F50E2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C7196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>Refused</w:t>
      </w:r>
    </w:p>
    <w:p w14:paraId="1A623DBD" w14:textId="77777777" w:rsidR="00224B17" w:rsidRPr="00C157F7" w:rsidRDefault="00224B1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March</w:t>
      </w:r>
    </w:p>
    <w:p w14:paraId="45E74491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11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Ayres, R v </w:t>
        </w:r>
      </w:hyperlink>
      <w:hyperlink r:id="rId12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610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7 March 2019)</w:t>
      </w:r>
      <w:r w:rsidR="00D0382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D0382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D0382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, expert</w:t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543E3E66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13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Baines, R. v </w:t>
        </w:r>
      </w:hyperlink>
      <w:hyperlink r:id="rId14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536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22 March 2019)</w:t>
      </w:r>
      <w:r w:rsidR="00D0382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D0382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NA</w:t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F3069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F3069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Dismissed</w:t>
      </w:r>
    </w:p>
    <w:p w14:paraId="72ECB315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15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Beale, R v </w:t>
        </w:r>
      </w:hyperlink>
      <w:hyperlink r:id="rId16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665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28 March 2019)</w:t>
      </w:r>
      <w:r w:rsidR="00C575A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D7024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575A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Expert, DNA</w:t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C401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7D9F1946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color w:val="00B050"/>
          <w:sz w:val="24"/>
          <w:szCs w:val="24"/>
          <w:lang w:eastAsia="en-GB"/>
        </w:rPr>
      </w:pPr>
      <w:hyperlink r:id="rId17" w:history="1">
        <w:r w:rsidR="00224B17" w:rsidRPr="00C157F7">
          <w:rPr>
            <w:rFonts w:ascii="Arial Nova Light" w:eastAsia="Times New Roman" w:hAnsi="Arial Nova Light" w:cs="Times New Roman"/>
            <w:color w:val="00B050"/>
            <w:sz w:val="24"/>
            <w:szCs w:val="24"/>
            <w:u w:val="single"/>
            <w:lang w:eastAsia="en-GB"/>
          </w:rPr>
          <w:t xml:space="preserve">Criminal Practice Directions 2015 Amendment No. 8 </w:t>
        </w:r>
      </w:hyperlink>
      <w:hyperlink r:id="rId18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B050"/>
            <w:sz w:val="24"/>
            <w:szCs w:val="24"/>
            <w:u w:val="single"/>
            <w:lang w:eastAsia="en-GB"/>
          </w:rPr>
          <w:t>[2019] EWCA Crim 495</w:t>
        </w:r>
      </w:hyperlink>
      <w:r w:rsidR="00224B17" w:rsidRPr="00C157F7">
        <w:rPr>
          <w:rFonts w:ascii="Arial Nova Light" w:eastAsia="Times New Roman" w:hAnsi="Arial Nova Light" w:cs="Times New Roman"/>
          <w:color w:val="00B050"/>
          <w:sz w:val="24"/>
          <w:szCs w:val="24"/>
          <w:lang w:eastAsia="en-GB"/>
        </w:rPr>
        <w:t xml:space="preserve"> (28 March 2019)</w:t>
      </w:r>
      <w:r w:rsidR="004B5A44" w:rsidRPr="00C157F7">
        <w:rPr>
          <w:rFonts w:ascii="Arial Nova Light" w:eastAsia="Times New Roman" w:hAnsi="Arial Nova Light" w:cs="Times New Roman"/>
          <w:color w:val="00B050"/>
          <w:sz w:val="24"/>
          <w:szCs w:val="24"/>
          <w:lang w:eastAsia="en-GB"/>
        </w:rPr>
        <w:t xml:space="preserve"> ****Amendment****</w:t>
      </w:r>
    </w:p>
    <w:p w14:paraId="5B997AF4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19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Diamond, R. </w:t>
        </w:r>
      </w:hyperlink>
      <w:hyperlink r:id="rId20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506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21 March 2019)</w:t>
      </w:r>
      <w:r w:rsidR="004B5A4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D7024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4B5A4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Forensic, Expert</w:t>
      </w:r>
      <w:r w:rsidR="00B9456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B9456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B9456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2A0ECB78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21" w:history="1">
        <w:proofErr w:type="spellStart"/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Faltec</w:t>
        </w:r>
        <w:proofErr w:type="spellEnd"/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 Europe Ltd v Health And Safety Executive (Rev 1) </w:t>
        </w:r>
      </w:hyperlink>
      <w:hyperlink r:id="rId22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520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28 March 2019)</w:t>
      </w:r>
      <w:r w:rsidR="004B5A4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Expert</w:t>
      </w:r>
      <w:r w:rsidR="0074257E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74257E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14A0727E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23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Harper v R. </w:t>
        </w:r>
      </w:hyperlink>
      <w:hyperlink r:id="rId24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343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05 March 2019)</w:t>
      </w:r>
      <w:r w:rsidR="000A7320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0A7320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, DNA</w:t>
      </w:r>
      <w:r w:rsidR="0074257E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74257E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74257E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6A551294" w14:textId="77777777" w:rsidR="00224B17" w:rsidRPr="00C157F7" w:rsidRDefault="00224B1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April</w:t>
      </w:r>
    </w:p>
    <w:p w14:paraId="5CB6AA8E" w14:textId="77777777" w:rsidR="00224B17" w:rsidRPr="00C157F7" w:rsidRDefault="0004083D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</w:p>
    <w:p w14:paraId="66B9EDEA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25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Hussain, R v </w:t>
        </w:r>
      </w:hyperlink>
      <w:hyperlink r:id="rId26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666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02 April 2019)</w:t>
      </w:r>
      <w:r w:rsidR="00420E74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, Expert</w:t>
      </w:r>
      <w:r w:rsidR="000E2FA5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0E2FA5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Refused</w:t>
      </w:r>
    </w:p>
    <w:p w14:paraId="05E90C2B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27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Rendell, R. v </w:t>
        </w:r>
      </w:hyperlink>
      <w:hyperlink r:id="rId28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621</w:t>
        </w:r>
      </w:hyperlink>
      <w:r w:rsidR="00224B1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12 April 2019)</w:t>
      </w:r>
      <w:r w:rsidR="00D75D30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, Expert</w:t>
      </w:r>
      <w:r w:rsidR="000E2FA5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0E2FA5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Granted</w:t>
      </w:r>
    </w:p>
    <w:p w14:paraId="58847F26" w14:textId="77777777" w:rsidR="00224B17" w:rsidRPr="00C157F7" w:rsidRDefault="00224B1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May</w:t>
      </w:r>
    </w:p>
    <w:p w14:paraId="6E0EB11D" w14:textId="77777777" w:rsidR="00224B17" w:rsidRPr="00C157F7" w:rsidRDefault="00C157F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</w:pPr>
      <w:hyperlink r:id="rId29" w:history="1">
        <w:proofErr w:type="spellStart"/>
        <w:r w:rsidR="00224B17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>Chall</w:t>
        </w:r>
        <w:proofErr w:type="spellEnd"/>
        <w:r w:rsidR="00224B17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 xml:space="preserve">, R. v </w:t>
        </w:r>
      </w:hyperlink>
      <w:hyperlink r:id="rId30" w:tooltip="Link to BAILII version" w:history="1">
        <w:r w:rsidR="00224B17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>[2019] EWCA Crim 865</w:t>
        </w:r>
      </w:hyperlink>
      <w:r w:rsidR="00224B1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 xml:space="preserve"> (16 May 2019)</w:t>
      </w:r>
      <w:r w:rsidR="003E0720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3E0720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D7024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bookmarkStart w:id="1" w:name="_Hlk23704249"/>
      <w:r w:rsidR="003E0720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>Expert</w:t>
      </w:r>
      <w:r w:rsidR="005948FF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794D64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794D64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5948FF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>Refused</w:t>
      </w:r>
      <w:bookmarkEnd w:id="1"/>
    </w:p>
    <w:p w14:paraId="7AD5BFDF" w14:textId="77777777" w:rsidR="00224B17" w:rsidRPr="00C157F7" w:rsidRDefault="00224B17" w:rsidP="00B716A8">
      <w:pPr>
        <w:spacing w:before="100" w:beforeAutospacing="1" w:after="100" w:afterAutospacing="1" w:line="276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June</w:t>
      </w:r>
    </w:p>
    <w:p w14:paraId="752EC2D2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  <w:color w:val="FF0000"/>
        </w:rPr>
      </w:pPr>
      <w:hyperlink r:id="rId31" w:history="1">
        <w:r w:rsidR="00B4227C" w:rsidRPr="00C157F7">
          <w:rPr>
            <w:rStyle w:val="Hyperlink"/>
            <w:rFonts w:ascii="Arial Nova Light" w:hAnsi="Arial Nova Light"/>
            <w:color w:val="FF0000"/>
          </w:rPr>
          <w:t xml:space="preserve">Assaf &amp; </w:t>
        </w:r>
        <w:proofErr w:type="spellStart"/>
        <w:r w:rsidR="00B4227C" w:rsidRPr="00C157F7">
          <w:rPr>
            <w:rStyle w:val="Hyperlink"/>
            <w:rFonts w:ascii="Arial Nova Light" w:hAnsi="Arial Nova Light"/>
            <w:color w:val="FF0000"/>
          </w:rPr>
          <w:t>Ors</w:t>
        </w:r>
        <w:proofErr w:type="spellEnd"/>
        <w:r w:rsidR="00B4227C" w:rsidRPr="00C157F7">
          <w:rPr>
            <w:rStyle w:val="Hyperlink"/>
            <w:rFonts w:ascii="Arial Nova Light" w:hAnsi="Arial Nova Light"/>
            <w:color w:val="FF0000"/>
          </w:rPr>
          <w:t xml:space="preserve"> v R </w:t>
        </w:r>
      </w:hyperlink>
      <w:hyperlink r:id="rId32" w:tooltip="Link to BAILII version" w:history="1">
        <w:r w:rsidR="00B4227C" w:rsidRPr="00C157F7">
          <w:rPr>
            <w:rStyle w:val="Hyperlink"/>
            <w:rFonts w:ascii="Arial Nova Light" w:hAnsi="Arial Nova Light"/>
            <w:color w:val="FF0000"/>
          </w:rPr>
          <w:t>[2019] EWCA Crim 1057</w:t>
        </w:r>
      </w:hyperlink>
      <w:r w:rsidR="00B4227C" w:rsidRPr="00C157F7">
        <w:rPr>
          <w:rFonts w:ascii="Arial Nova Light" w:hAnsi="Arial Nova Light"/>
          <w:color w:val="FF0000"/>
        </w:rPr>
        <w:t xml:space="preserve"> (20 June 2019)</w:t>
      </w:r>
      <w:r w:rsidR="00BD7FF4" w:rsidRPr="00C157F7">
        <w:rPr>
          <w:rFonts w:ascii="Arial Nova Light" w:hAnsi="Arial Nova Light"/>
          <w:color w:val="FF0000"/>
        </w:rPr>
        <w:tab/>
      </w:r>
      <w:r w:rsidR="00BD7FF4" w:rsidRPr="00C157F7">
        <w:rPr>
          <w:rFonts w:ascii="Arial Nova Light" w:hAnsi="Arial Nova Light"/>
          <w:color w:val="FF0000"/>
        </w:rPr>
        <w:tab/>
      </w:r>
      <w:r w:rsidR="00BD7FF4" w:rsidRPr="00C157F7">
        <w:rPr>
          <w:rFonts w:ascii="Arial Nova Light" w:hAnsi="Arial Nova Light"/>
          <w:color w:val="FF0000"/>
        </w:rPr>
        <w:tab/>
        <w:t>Forensic, Digital</w:t>
      </w:r>
      <w:r w:rsidR="00BD7FF4" w:rsidRPr="00C157F7">
        <w:rPr>
          <w:rFonts w:ascii="Arial Nova Light" w:hAnsi="Arial Nova Light"/>
          <w:color w:val="FF0000"/>
        </w:rPr>
        <w:tab/>
      </w:r>
      <w:r w:rsidR="00BD7FF4" w:rsidRPr="00C157F7">
        <w:rPr>
          <w:rFonts w:ascii="Arial Nova Light" w:hAnsi="Arial Nova Light"/>
          <w:color w:val="FF0000"/>
        </w:rPr>
        <w:tab/>
      </w:r>
      <w:r w:rsidR="00C71661" w:rsidRPr="00C157F7">
        <w:rPr>
          <w:rFonts w:ascii="Arial Nova Light" w:hAnsi="Arial Nova Light"/>
          <w:color w:val="FF0000"/>
        </w:rPr>
        <w:t>Allowed</w:t>
      </w:r>
    </w:p>
    <w:p w14:paraId="1DF4F963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33" w:history="1">
        <w:r w:rsidR="00B4227C" w:rsidRPr="00C157F7">
          <w:rPr>
            <w:rStyle w:val="Hyperlink"/>
            <w:rFonts w:ascii="Arial Nova Light" w:hAnsi="Arial Nova Light"/>
          </w:rPr>
          <w:t xml:space="preserve">Shepherd v R. </w:t>
        </w:r>
      </w:hyperlink>
      <w:hyperlink r:id="rId34" w:tooltip="Link to BAILII version" w:history="1">
        <w:r w:rsidR="00B4227C" w:rsidRPr="00C157F7">
          <w:rPr>
            <w:rStyle w:val="Hyperlink"/>
            <w:rFonts w:ascii="Arial Nova Light" w:hAnsi="Arial Nova Light"/>
          </w:rPr>
          <w:t>[2019] EWCA Crim 1062</w:t>
        </w:r>
      </w:hyperlink>
      <w:r w:rsidR="00B4227C" w:rsidRPr="00C157F7">
        <w:rPr>
          <w:rFonts w:ascii="Arial Nova Light" w:hAnsi="Arial Nova Light"/>
        </w:rPr>
        <w:t xml:space="preserve"> (20 June 2019)</w:t>
      </w:r>
      <w:r w:rsidR="00BD7FF4" w:rsidRPr="00C157F7">
        <w:rPr>
          <w:rFonts w:ascii="Arial Nova Light" w:hAnsi="Arial Nova Light"/>
        </w:rPr>
        <w:tab/>
      </w:r>
      <w:r w:rsidR="00BD7FF4" w:rsidRPr="00C157F7">
        <w:rPr>
          <w:rFonts w:ascii="Arial Nova Light" w:hAnsi="Arial Nova Light"/>
        </w:rPr>
        <w:tab/>
      </w:r>
      <w:r w:rsidR="00BD7FF4" w:rsidRPr="00C157F7">
        <w:rPr>
          <w:rFonts w:ascii="Arial Nova Light" w:hAnsi="Arial Nova Light"/>
        </w:rPr>
        <w:tab/>
        <w:t>Forensic, Expert</w:t>
      </w:r>
      <w:r w:rsidR="00BD7FF4" w:rsidRPr="00C157F7">
        <w:rPr>
          <w:rFonts w:ascii="Arial Nova Light" w:hAnsi="Arial Nova Light"/>
        </w:rPr>
        <w:tab/>
      </w:r>
      <w:r w:rsidR="00BD7FF4" w:rsidRPr="00C157F7">
        <w:rPr>
          <w:rFonts w:ascii="Arial Nova Light" w:hAnsi="Arial Nova Light"/>
        </w:rPr>
        <w:tab/>
        <w:t>Dismissed</w:t>
      </w:r>
    </w:p>
    <w:p w14:paraId="5A10119F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  <w:color w:val="FF0000"/>
        </w:rPr>
      </w:pPr>
      <w:hyperlink r:id="rId35" w:history="1">
        <w:r w:rsidR="00B4227C" w:rsidRPr="00C157F7">
          <w:rPr>
            <w:rStyle w:val="Hyperlink"/>
            <w:rFonts w:ascii="Arial Nova Light" w:hAnsi="Arial Nova Light"/>
            <w:color w:val="FF0000"/>
          </w:rPr>
          <w:t xml:space="preserve">Woodward &amp; </w:t>
        </w:r>
        <w:proofErr w:type="spellStart"/>
        <w:r w:rsidR="00B4227C" w:rsidRPr="00C157F7">
          <w:rPr>
            <w:rStyle w:val="Hyperlink"/>
            <w:rFonts w:ascii="Arial Nova Light" w:hAnsi="Arial Nova Light"/>
            <w:color w:val="FF0000"/>
          </w:rPr>
          <w:t>Ors</w:t>
        </w:r>
        <w:proofErr w:type="spellEnd"/>
        <w:r w:rsidR="00B4227C" w:rsidRPr="00C157F7">
          <w:rPr>
            <w:rStyle w:val="Hyperlink"/>
            <w:rFonts w:ascii="Arial Nova Light" w:hAnsi="Arial Nova Light"/>
            <w:color w:val="FF0000"/>
          </w:rPr>
          <w:t xml:space="preserve">, R. v </w:t>
        </w:r>
      </w:hyperlink>
      <w:hyperlink r:id="rId36" w:tooltip="Link to BAILII version" w:history="1">
        <w:r w:rsidR="00B4227C" w:rsidRPr="00C157F7">
          <w:rPr>
            <w:rStyle w:val="Hyperlink"/>
            <w:rFonts w:ascii="Arial Nova Light" w:hAnsi="Arial Nova Light"/>
            <w:color w:val="FF0000"/>
          </w:rPr>
          <w:t>[2019] EWCA Crim 1002</w:t>
        </w:r>
      </w:hyperlink>
      <w:r w:rsidR="00B4227C" w:rsidRPr="00C157F7">
        <w:rPr>
          <w:rFonts w:ascii="Arial Nova Light" w:hAnsi="Arial Nova Light"/>
          <w:color w:val="FF0000"/>
        </w:rPr>
        <w:t xml:space="preserve"> (13 June 2019)</w:t>
      </w:r>
      <w:r w:rsidR="009B5BB0" w:rsidRPr="00C157F7">
        <w:rPr>
          <w:rFonts w:ascii="Arial Nova Light" w:hAnsi="Arial Nova Light"/>
          <w:color w:val="FF0000"/>
        </w:rPr>
        <w:tab/>
      </w:r>
      <w:r w:rsidR="009B5BB0" w:rsidRPr="00C157F7">
        <w:rPr>
          <w:rFonts w:ascii="Arial Nova Light" w:hAnsi="Arial Nova Light"/>
          <w:color w:val="FF0000"/>
        </w:rPr>
        <w:tab/>
        <w:t>DNA, Fingerprint</w:t>
      </w:r>
      <w:r w:rsidR="009B5BB0" w:rsidRPr="00C157F7">
        <w:rPr>
          <w:rFonts w:ascii="Arial Nova Light" w:hAnsi="Arial Nova Light"/>
          <w:color w:val="FF0000"/>
        </w:rPr>
        <w:tab/>
        <w:t>Dismissed</w:t>
      </w:r>
    </w:p>
    <w:p w14:paraId="3580E59E" w14:textId="77777777" w:rsidR="00B4227C" w:rsidRPr="00C157F7" w:rsidRDefault="00B4227C" w:rsidP="00B716A8">
      <w:pPr>
        <w:spacing w:line="276" w:lineRule="auto"/>
        <w:ind w:left="360"/>
        <w:rPr>
          <w:rFonts w:ascii="Arial Nova Light" w:hAnsi="Arial Nova Light"/>
        </w:rPr>
      </w:pPr>
      <w:r w:rsidRPr="00C157F7">
        <w:rPr>
          <w:rFonts w:ascii="Arial Nova Light" w:hAnsi="Arial Nova Light"/>
        </w:rPr>
        <w:t>July</w:t>
      </w:r>
    </w:p>
    <w:p w14:paraId="2CF5A49C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37" w:history="1">
        <w:r w:rsidR="00B4227C" w:rsidRPr="00C157F7">
          <w:rPr>
            <w:rStyle w:val="Hyperlink"/>
            <w:rFonts w:ascii="Arial Nova Light" w:hAnsi="Arial Nova Light"/>
          </w:rPr>
          <w:t xml:space="preserve">Aslam, R v </w:t>
        </w:r>
      </w:hyperlink>
      <w:hyperlink r:id="rId38" w:tooltip="Link to BAILII version" w:history="1">
        <w:r w:rsidR="00B4227C" w:rsidRPr="00C157F7">
          <w:rPr>
            <w:rStyle w:val="Hyperlink"/>
            <w:rFonts w:ascii="Arial Nova Light" w:hAnsi="Arial Nova Light"/>
          </w:rPr>
          <w:t>[2019] EWCA Crim 1352</w:t>
        </w:r>
      </w:hyperlink>
      <w:r w:rsidR="00B4227C" w:rsidRPr="00C157F7">
        <w:rPr>
          <w:rFonts w:ascii="Arial Nova Light" w:hAnsi="Arial Nova Light"/>
        </w:rPr>
        <w:t xml:space="preserve"> (16 July 2019)</w:t>
      </w:r>
      <w:r w:rsidR="00D43545" w:rsidRPr="00C157F7">
        <w:rPr>
          <w:rFonts w:ascii="Arial Nova Light" w:hAnsi="Arial Nova Light"/>
        </w:rPr>
        <w:tab/>
      </w:r>
      <w:r w:rsidR="00D43545" w:rsidRPr="00C157F7">
        <w:rPr>
          <w:rFonts w:ascii="Arial Nova Light" w:hAnsi="Arial Nova Light"/>
        </w:rPr>
        <w:tab/>
      </w:r>
      <w:r w:rsidR="00D43545" w:rsidRPr="00C157F7">
        <w:rPr>
          <w:rFonts w:ascii="Arial Nova Light" w:hAnsi="Arial Nova Light"/>
        </w:rPr>
        <w:tab/>
        <w:t>Forensic, Fingerprint, Expert</w:t>
      </w:r>
      <w:r w:rsidR="00D43545" w:rsidRPr="00C157F7">
        <w:rPr>
          <w:rFonts w:ascii="Arial Nova Light" w:hAnsi="Arial Nova Light"/>
        </w:rPr>
        <w:tab/>
      </w:r>
      <w:r w:rsidR="00D43545" w:rsidRPr="00C157F7">
        <w:rPr>
          <w:rFonts w:ascii="Arial Nova Light" w:hAnsi="Arial Nova Light"/>
        </w:rPr>
        <w:tab/>
        <w:t>Refused</w:t>
      </w:r>
    </w:p>
    <w:p w14:paraId="66B8AFB7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39" w:history="1">
        <w:r w:rsidR="00B4227C" w:rsidRPr="00C157F7">
          <w:rPr>
            <w:rStyle w:val="Hyperlink"/>
            <w:rFonts w:ascii="Arial Nova Light" w:hAnsi="Arial Nova Light"/>
          </w:rPr>
          <w:t xml:space="preserve">Brown, R. v </w:t>
        </w:r>
      </w:hyperlink>
      <w:hyperlink r:id="rId40" w:tooltip="Link to BAILII version" w:history="1">
        <w:r w:rsidR="00B4227C" w:rsidRPr="00C157F7">
          <w:rPr>
            <w:rStyle w:val="Hyperlink"/>
            <w:rFonts w:ascii="Arial Nova Light" w:hAnsi="Arial Nova Light"/>
          </w:rPr>
          <w:t>[2019] EWCA Crim 1143</w:t>
        </w:r>
      </w:hyperlink>
      <w:r w:rsidR="00B4227C" w:rsidRPr="00C157F7">
        <w:rPr>
          <w:rFonts w:ascii="Arial Nova Light" w:hAnsi="Arial Nova Light"/>
        </w:rPr>
        <w:t xml:space="preserve"> (04 July 2019)</w:t>
      </w:r>
      <w:r w:rsidR="00DC1E7C" w:rsidRPr="00C157F7">
        <w:rPr>
          <w:rFonts w:ascii="Arial Nova Light" w:hAnsi="Arial Nova Light"/>
        </w:rPr>
        <w:tab/>
      </w:r>
      <w:r w:rsidR="00D33403" w:rsidRPr="00C157F7">
        <w:rPr>
          <w:rFonts w:ascii="Arial Nova Light" w:hAnsi="Arial Nova Light"/>
        </w:rPr>
        <w:tab/>
      </w:r>
      <w:r w:rsidR="00D33403" w:rsidRPr="00C157F7">
        <w:rPr>
          <w:rFonts w:ascii="Arial Nova Light" w:hAnsi="Arial Nova Light"/>
        </w:rPr>
        <w:tab/>
      </w:r>
      <w:r w:rsidR="00DC1E7C" w:rsidRPr="00C157F7">
        <w:rPr>
          <w:rFonts w:ascii="Arial Nova Light" w:hAnsi="Arial Nova Light"/>
        </w:rPr>
        <w:t>DNA</w:t>
      </w:r>
      <w:r w:rsidR="004B4FF7" w:rsidRPr="00C157F7">
        <w:rPr>
          <w:rFonts w:ascii="Arial Nova Light" w:hAnsi="Arial Nova Light"/>
        </w:rPr>
        <w:tab/>
      </w:r>
      <w:r w:rsidR="004B4FF7" w:rsidRPr="00C157F7">
        <w:rPr>
          <w:rFonts w:ascii="Arial Nova Light" w:hAnsi="Arial Nova Light"/>
        </w:rPr>
        <w:tab/>
        <w:t>Dismissed</w:t>
      </w:r>
    </w:p>
    <w:p w14:paraId="5639DE6A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  <w:color w:val="FF0000"/>
        </w:rPr>
      </w:pPr>
      <w:hyperlink r:id="rId41" w:history="1">
        <w:r w:rsidR="00B4227C" w:rsidRPr="00C157F7">
          <w:rPr>
            <w:rStyle w:val="Hyperlink"/>
            <w:rFonts w:ascii="Arial Nova Light" w:hAnsi="Arial Nova Light"/>
            <w:color w:val="FF0000"/>
          </w:rPr>
          <w:t xml:space="preserve">Dixon-Nash, R v </w:t>
        </w:r>
      </w:hyperlink>
      <w:hyperlink r:id="rId42" w:tooltip="Link to BAILII version" w:history="1">
        <w:r w:rsidR="00B4227C" w:rsidRPr="00C157F7">
          <w:rPr>
            <w:rStyle w:val="Hyperlink"/>
            <w:rFonts w:ascii="Arial Nova Light" w:hAnsi="Arial Nova Light"/>
            <w:color w:val="FF0000"/>
          </w:rPr>
          <w:t>[2019] EWCA Crim 1173</w:t>
        </w:r>
      </w:hyperlink>
      <w:r w:rsidR="00B4227C" w:rsidRPr="00C157F7">
        <w:rPr>
          <w:rFonts w:ascii="Arial Nova Light" w:hAnsi="Arial Nova Light"/>
          <w:color w:val="FF0000"/>
        </w:rPr>
        <w:t xml:space="preserve"> (10 July 2019)</w:t>
      </w:r>
      <w:r w:rsidR="00DC382B" w:rsidRPr="00C157F7">
        <w:rPr>
          <w:rFonts w:ascii="Arial Nova Light" w:hAnsi="Arial Nova Light"/>
          <w:color w:val="FF0000"/>
        </w:rPr>
        <w:tab/>
      </w:r>
      <w:r w:rsidR="00DC382B" w:rsidRPr="00C157F7">
        <w:rPr>
          <w:rFonts w:ascii="Arial Nova Light" w:hAnsi="Arial Nova Light"/>
          <w:color w:val="FF0000"/>
        </w:rPr>
        <w:tab/>
      </w:r>
      <w:r w:rsidR="00DC382B" w:rsidRPr="00C157F7">
        <w:rPr>
          <w:rFonts w:ascii="Arial Nova Light" w:hAnsi="Arial Nova Light"/>
          <w:color w:val="FF0000"/>
        </w:rPr>
        <w:tab/>
        <w:t>DNA</w:t>
      </w:r>
      <w:r w:rsidR="00DC382B" w:rsidRPr="00C157F7">
        <w:rPr>
          <w:rFonts w:ascii="Arial Nova Light" w:hAnsi="Arial Nova Light"/>
          <w:color w:val="FF0000"/>
        </w:rPr>
        <w:tab/>
        <w:t xml:space="preserve">Dismissed </w:t>
      </w:r>
      <w:r w:rsidR="00072EED" w:rsidRPr="00C157F7">
        <w:rPr>
          <w:rFonts w:ascii="Arial Nova Light" w:hAnsi="Arial Nova Light"/>
          <w:color w:val="FF0000"/>
        </w:rPr>
        <w:t>for some defendants, allowed/Quashed for another</w:t>
      </w:r>
    </w:p>
    <w:p w14:paraId="051667AC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43" w:history="1">
        <w:r w:rsidR="00B4227C" w:rsidRPr="00C157F7">
          <w:rPr>
            <w:rStyle w:val="Hyperlink"/>
            <w:rFonts w:ascii="Arial Nova Light" w:hAnsi="Arial Nova Light"/>
          </w:rPr>
          <w:t xml:space="preserve">Downton, R v </w:t>
        </w:r>
      </w:hyperlink>
      <w:hyperlink r:id="rId44" w:tooltip="Link to BAILII version" w:history="1">
        <w:r w:rsidR="00B4227C" w:rsidRPr="00C157F7">
          <w:rPr>
            <w:rStyle w:val="Hyperlink"/>
            <w:rFonts w:ascii="Arial Nova Light" w:hAnsi="Arial Nova Light"/>
          </w:rPr>
          <w:t>[2019] EWCA Crim 1235</w:t>
        </w:r>
      </w:hyperlink>
      <w:r w:rsidR="00B4227C" w:rsidRPr="00C157F7">
        <w:rPr>
          <w:rFonts w:ascii="Arial Nova Light" w:hAnsi="Arial Nova Light"/>
        </w:rPr>
        <w:t xml:space="preserve"> (09 July 2019)</w:t>
      </w:r>
      <w:r w:rsidR="00E60D95" w:rsidRPr="00C157F7">
        <w:rPr>
          <w:rFonts w:ascii="Arial Nova Light" w:hAnsi="Arial Nova Light"/>
        </w:rPr>
        <w:tab/>
      </w:r>
      <w:r w:rsidR="00E60D95" w:rsidRPr="00C157F7">
        <w:rPr>
          <w:rFonts w:ascii="Arial Nova Light" w:hAnsi="Arial Nova Light"/>
        </w:rPr>
        <w:tab/>
      </w:r>
      <w:r w:rsidR="00E60D95" w:rsidRPr="00C157F7">
        <w:rPr>
          <w:rFonts w:ascii="Arial Nova Light" w:hAnsi="Arial Nova Light"/>
        </w:rPr>
        <w:tab/>
        <w:t xml:space="preserve">DNA, </w:t>
      </w:r>
      <w:r w:rsidR="001A166C" w:rsidRPr="00C157F7">
        <w:rPr>
          <w:rFonts w:ascii="Arial Nova Light" w:hAnsi="Arial Nova Light"/>
        </w:rPr>
        <w:t>Forensic</w:t>
      </w:r>
      <w:r w:rsidR="001A166C" w:rsidRPr="00C157F7">
        <w:rPr>
          <w:rFonts w:ascii="Arial Nova Light" w:hAnsi="Arial Nova Light"/>
        </w:rPr>
        <w:tab/>
      </w:r>
      <w:r w:rsidR="001A166C" w:rsidRPr="00C157F7">
        <w:rPr>
          <w:rFonts w:ascii="Arial Nova Light" w:hAnsi="Arial Nova Light"/>
        </w:rPr>
        <w:tab/>
        <w:t>Refused</w:t>
      </w:r>
    </w:p>
    <w:p w14:paraId="4793D8D2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45" w:history="1">
        <w:r w:rsidR="00B4227C" w:rsidRPr="00C157F7">
          <w:rPr>
            <w:rStyle w:val="Hyperlink"/>
            <w:rFonts w:ascii="Arial Nova Light" w:hAnsi="Arial Nova Light"/>
          </w:rPr>
          <w:t xml:space="preserve">R v L </w:t>
        </w:r>
      </w:hyperlink>
      <w:hyperlink r:id="rId46" w:tooltip="Link to BAILII version" w:history="1">
        <w:r w:rsidR="00B4227C" w:rsidRPr="00C157F7">
          <w:rPr>
            <w:rStyle w:val="Hyperlink"/>
            <w:rFonts w:ascii="Arial Nova Light" w:hAnsi="Arial Nova Light"/>
          </w:rPr>
          <w:t>[2019] EWCA Crim 1326</w:t>
        </w:r>
      </w:hyperlink>
      <w:r w:rsidR="00B4227C" w:rsidRPr="00C157F7">
        <w:rPr>
          <w:rFonts w:ascii="Arial Nova Light" w:hAnsi="Arial Nova Light"/>
        </w:rPr>
        <w:t xml:space="preserve"> (24 July 2019)</w:t>
      </w:r>
      <w:r w:rsidR="002F068B" w:rsidRPr="00C157F7">
        <w:rPr>
          <w:rFonts w:ascii="Arial Nova Light" w:hAnsi="Arial Nova Light"/>
        </w:rPr>
        <w:tab/>
      </w:r>
      <w:r w:rsidR="002F068B" w:rsidRPr="00C157F7">
        <w:rPr>
          <w:rFonts w:ascii="Arial Nova Light" w:hAnsi="Arial Nova Light"/>
        </w:rPr>
        <w:tab/>
      </w:r>
      <w:r w:rsidR="002F068B" w:rsidRPr="00C157F7">
        <w:rPr>
          <w:rFonts w:ascii="Arial Nova Light" w:hAnsi="Arial Nova Light"/>
        </w:rPr>
        <w:tab/>
      </w:r>
      <w:r w:rsidR="002F068B" w:rsidRPr="00C157F7">
        <w:rPr>
          <w:rFonts w:ascii="Arial Nova Light" w:hAnsi="Arial Nova Light"/>
        </w:rPr>
        <w:tab/>
        <w:t>DNA, Forensic</w:t>
      </w:r>
      <w:r w:rsidR="00A3175C" w:rsidRPr="00C157F7">
        <w:rPr>
          <w:rFonts w:ascii="Arial Nova Light" w:hAnsi="Arial Nova Light"/>
        </w:rPr>
        <w:t>, expert</w:t>
      </w:r>
      <w:r w:rsidR="00A3175C" w:rsidRPr="00C157F7">
        <w:rPr>
          <w:rFonts w:ascii="Arial Nova Light" w:hAnsi="Arial Nova Light"/>
        </w:rPr>
        <w:tab/>
      </w:r>
      <w:r w:rsidR="00A3175C" w:rsidRPr="00C157F7">
        <w:rPr>
          <w:rFonts w:ascii="Arial Nova Light" w:hAnsi="Arial Nova Light"/>
        </w:rPr>
        <w:tab/>
        <w:t>Dismissed</w:t>
      </w:r>
    </w:p>
    <w:p w14:paraId="0DF1D7FE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47" w:history="1">
        <w:r w:rsidR="00B4227C" w:rsidRPr="00C157F7">
          <w:rPr>
            <w:rStyle w:val="Hyperlink"/>
            <w:rFonts w:ascii="Arial Nova Light" w:hAnsi="Arial Nova Light"/>
          </w:rPr>
          <w:t xml:space="preserve">Seddon, R v </w:t>
        </w:r>
      </w:hyperlink>
      <w:hyperlink r:id="rId48" w:tooltip="Link to BAILII version" w:history="1">
        <w:r w:rsidR="00B4227C" w:rsidRPr="00C157F7">
          <w:rPr>
            <w:rStyle w:val="Hyperlink"/>
            <w:rFonts w:ascii="Arial Nova Light" w:hAnsi="Arial Nova Light"/>
          </w:rPr>
          <w:t>[2019] EWCA Crim 1411</w:t>
        </w:r>
      </w:hyperlink>
      <w:r w:rsidR="00B4227C" w:rsidRPr="00C157F7">
        <w:rPr>
          <w:rFonts w:ascii="Arial Nova Light" w:hAnsi="Arial Nova Light"/>
        </w:rPr>
        <w:t xml:space="preserve"> (23 July 2019)</w:t>
      </w:r>
      <w:r w:rsidR="00C223B7" w:rsidRPr="00C157F7">
        <w:rPr>
          <w:rFonts w:ascii="Arial Nova Light" w:hAnsi="Arial Nova Light"/>
        </w:rPr>
        <w:tab/>
      </w:r>
      <w:r w:rsidR="00C223B7" w:rsidRPr="00C157F7">
        <w:rPr>
          <w:rFonts w:ascii="Arial Nova Light" w:hAnsi="Arial Nova Light"/>
        </w:rPr>
        <w:tab/>
      </w:r>
      <w:r w:rsidR="00C223B7" w:rsidRPr="00C157F7">
        <w:rPr>
          <w:rFonts w:ascii="Arial Nova Light" w:hAnsi="Arial Nova Light"/>
        </w:rPr>
        <w:tab/>
        <w:t>Expert</w:t>
      </w:r>
      <w:r w:rsidR="00C223B7" w:rsidRPr="00C157F7">
        <w:rPr>
          <w:rFonts w:ascii="Arial Nova Light" w:hAnsi="Arial Nova Light"/>
        </w:rPr>
        <w:tab/>
      </w:r>
      <w:r w:rsidR="00C223B7" w:rsidRPr="00C157F7">
        <w:rPr>
          <w:rFonts w:ascii="Arial Nova Light" w:hAnsi="Arial Nova Light"/>
        </w:rPr>
        <w:tab/>
      </w:r>
      <w:r w:rsidR="00C223B7" w:rsidRPr="00C157F7">
        <w:rPr>
          <w:rFonts w:ascii="Arial Nova Light" w:hAnsi="Arial Nova Light"/>
        </w:rPr>
        <w:tab/>
        <w:t>Refused</w:t>
      </w:r>
    </w:p>
    <w:p w14:paraId="11F7EDBD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49" w:history="1">
        <w:r w:rsidR="00B4227C" w:rsidRPr="00C157F7">
          <w:rPr>
            <w:rStyle w:val="Hyperlink"/>
            <w:rFonts w:ascii="Arial Nova Light" w:hAnsi="Arial Nova Light"/>
          </w:rPr>
          <w:t xml:space="preserve">Turner, R v </w:t>
        </w:r>
      </w:hyperlink>
      <w:hyperlink r:id="rId50" w:tooltip="Link to BAILII version" w:history="1">
        <w:r w:rsidR="00B4227C" w:rsidRPr="00C157F7">
          <w:rPr>
            <w:rStyle w:val="Hyperlink"/>
            <w:rFonts w:ascii="Arial Nova Light" w:hAnsi="Arial Nova Light"/>
          </w:rPr>
          <w:t>[2019] EWCA Crim 1300</w:t>
        </w:r>
      </w:hyperlink>
      <w:r w:rsidR="00B4227C" w:rsidRPr="00C157F7">
        <w:rPr>
          <w:rFonts w:ascii="Arial Nova Light" w:hAnsi="Arial Nova Light"/>
        </w:rPr>
        <w:t xml:space="preserve"> (9 July 2019)</w:t>
      </w:r>
      <w:r w:rsidR="00A65AFC" w:rsidRPr="00C157F7">
        <w:rPr>
          <w:rFonts w:ascii="Arial Nova Light" w:hAnsi="Arial Nova Light"/>
        </w:rPr>
        <w:tab/>
      </w:r>
      <w:r w:rsidR="00A65AFC" w:rsidRPr="00C157F7">
        <w:rPr>
          <w:rFonts w:ascii="Arial Nova Light" w:hAnsi="Arial Nova Light"/>
        </w:rPr>
        <w:tab/>
      </w:r>
      <w:r w:rsidR="00A65AFC" w:rsidRPr="00C157F7">
        <w:rPr>
          <w:rFonts w:ascii="Arial Nova Light" w:hAnsi="Arial Nova Light"/>
        </w:rPr>
        <w:tab/>
        <w:t>Expert</w:t>
      </w:r>
      <w:r w:rsidR="004D63B6" w:rsidRPr="00C157F7">
        <w:rPr>
          <w:rFonts w:ascii="Arial Nova Light" w:hAnsi="Arial Nova Light"/>
        </w:rPr>
        <w:tab/>
      </w:r>
      <w:r w:rsidR="004D63B6" w:rsidRPr="00C157F7">
        <w:rPr>
          <w:rFonts w:ascii="Arial Nova Light" w:hAnsi="Arial Nova Light"/>
        </w:rPr>
        <w:tab/>
      </w:r>
      <w:r w:rsidR="004D63B6" w:rsidRPr="00C157F7">
        <w:rPr>
          <w:rFonts w:ascii="Arial Nova Light" w:hAnsi="Arial Nova Light"/>
        </w:rPr>
        <w:tab/>
        <w:t>Allowed</w:t>
      </w:r>
    </w:p>
    <w:p w14:paraId="6F68238E" w14:textId="77777777" w:rsidR="00736B7A" w:rsidRPr="00C157F7" w:rsidRDefault="00736B7A" w:rsidP="00B716A8">
      <w:pPr>
        <w:spacing w:line="276" w:lineRule="auto"/>
        <w:ind w:left="720"/>
        <w:rPr>
          <w:rFonts w:ascii="Arial Nova Light" w:hAnsi="Arial Nova Light"/>
        </w:rPr>
      </w:pPr>
    </w:p>
    <w:p w14:paraId="0928EBC3" w14:textId="77777777" w:rsidR="00B4227C" w:rsidRPr="00C157F7" w:rsidRDefault="00B4227C" w:rsidP="00B716A8">
      <w:pPr>
        <w:spacing w:line="276" w:lineRule="auto"/>
        <w:ind w:left="360"/>
        <w:rPr>
          <w:rFonts w:ascii="Arial Nova Light" w:hAnsi="Arial Nova Light"/>
        </w:rPr>
      </w:pPr>
      <w:r w:rsidRPr="00C157F7">
        <w:rPr>
          <w:rFonts w:ascii="Arial Nova Light" w:hAnsi="Arial Nova Light"/>
        </w:rPr>
        <w:t>August</w:t>
      </w:r>
    </w:p>
    <w:p w14:paraId="01E93DFC" w14:textId="77777777" w:rsidR="00B4227C" w:rsidRPr="00C157F7" w:rsidRDefault="00B4227C" w:rsidP="00B716A8">
      <w:pPr>
        <w:spacing w:line="276" w:lineRule="auto"/>
        <w:ind w:left="360"/>
        <w:rPr>
          <w:rFonts w:ascii="Arial Nova Light" w:hAnsi="Arial Nova Light"/>
        </w:rPr>
      </w:pPr>
      <w:r w:rsidRPr="00C157F7">
        <w:rPr>
          <w:rFonts w:ascii="Arial Nova Light" w:hAnsi="Arial Nova Light"/>
        </w:rPr>
        <w:t>September</w:t>
      </w:r>
    </w:p>
    <w:p w14:paraId="6BFB8B1E" w14:textId="77777777" w:rsidR="00B4227C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51" w:history="1">
        <w:r w:rsidR="00B4227C" w:rsidRPr="00C157F7">
          <w:rPr>
            <w:rStyle w:val="Hyperlink"/>
            <w:rFonts w:ascii="Arial Nova Light" w:hAnsi="Arial Nova Light"/>
          </w:rPr>
          <w:t xml:space="preserve">Aziz, R. v </w:t>
        </w:r>
      </w:hyperlink>
      <w:hyperlink r:id="rId52" w:tooltip="Link to BAILII version" w:history="1">
        <w:r w:rsidR="00B4227C" w:rsidRPr="00C157F7">
          <w:rPr>
            <w:rStyle w:val="Hyperlink"/>
            <w:rFonts w:ascii="Arial Nova Light" w:hAnsi="Arial Nova Light"/>
          </w:rPr>
          <w:t>[2019] EWCA Crim 1568</w:t>
        </w:r>
      </w:hyperlink>
      <w:r w:rsidR="00B4227C" w:rsidRPr="00C157F7">
        <w:rPr>
          <w:rFonts w:ascii="Arial Nova Light" w:hAnsi="Arial Nova Light"/>
        </w:rPr>
        <w:t xml:space="preserve"> (17 September 2019)</w:t>
      </w:r>
      <w:r w:rsidR="00AA2194" w:rsidRPr="00C157F7">
        <w:rPr>
          <w:rFonts w:ascii="Arial Nova Light" w:hAnsi="Arial Nova Light"/>
        </w:rPr>
        <w:tab/>
      </w:r>
      <w:r w:rsidR="00AA2194" w:rsidRPr="00C157F7">
        <w:rPr>
          <w:rFonts w:ascii="Arial Nova Light" w:hAnsi="Arial Nova Light"/>
        </w:rPr>
        <w:tab/>
      </w:r>
      <w:r w:rsidR="00AA2194" w:rsidRPr="00C157F7">
        <w:rPr>
          <w:rFonts w:ascii="Arial Nova Light" w:hAnsi="Arial Nova Light"/>
        </w:rPr>
        <w:tab/>
      </w:r>
      <w:r w:rsidR="00AA2194" w:rsidRPr="00C157F7">
        <w:rPr>
          <w:rFonts w:ascii="Arial Nova Light" w:hAnsi="Arial Nova Light"/>
        </w:rPr>
        <w:tab/>
        <w:t>Forensic, Expert</w:t>
      </w:r>
      <w:r w:rsidR="005A6AA0" w:rsidRPr="00C157F7">
        <w:rPr>
          <w:rFonts w:ascii="Arial Nova Light" w:hAnsi="Arial Nova Light"/>
        </w:rPr>
        <w:tab/>
      </w:r>
      <w:r w:rsidR="005A6AA0" w:rsidRPr="00C157F7">
        <w:rPr>
          <w:rFonts w:ascii="Arial Nova Light" w:hAnsi="Arial Nova Light"/>
        </w:rPr>
        <w:tab/>
        <w:t>Dismissed</w:t>
      </w:r>
    </w:p>
    <w:p w14:paraId="2C14DBF0" w14:textId="77777777" w:rsidR="003B7BAD" w:rsidRPr="00C157F7" w:rsidRDefault="003B7BAD" w:rsidP="00B716A8">
      <w:pPr>
        <w:spacing w:line="276" w:lineRule="auto"/>
        <w:rPr>
          <w:rFonts w:ascii="Arial Nova Light" w:hAnsi="Arial Nova Light"/>
        </w:rPr>
      </w:pPr>
    </w:p>
    <w:p w14:paraId="37464F18" w14:textId="77777777" w:rsidR="00B4227C" w:rsidRPr="00C157F7" w:rsidRDefault="00B4227C" w:rsidP="00B716A8">
      <w:pPr>
        <w:spacing w:line="276" w:lineRule="auto"/>
        <w:ind w:left="360"/>
        <w:rPr>
          <w:rFonts w:ascii="Arial Nova Light" w:hAnsi="Arial Nova Light"/>
        </w:rPr>
      </w:pPr>
      <w:r w:rsidRPr="00C157F7">
        <w:rPr>
          <w:rFonts w:ascii="Arial Nova Light" w:hAnsi="Arial Nova Light"/>
        </w:rPr>
        <w:t>October</w:t>
      </w:r>
    </w:p>
    <w:p w14:paraId="1F551B72" w14:textId="77777777" w:rsidR="00644985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53" w:history="1">
        <w:r w:rsidR="00644985" w:rsidRPr="00C157F7">
          <w:rPr>
            <w:rStyle w:val="Hyperlink"/>
            <w:rFonts w:ascii="Arial Nova Light" w:hAnsi="Arial Nova Light"/>
          </w:rPr>
          <w:t xml:space="preserve">Pringle v R. </w:t>
        </w:r>
      </w:hyperlink>
      <w:hyperlink r:id="rId54" w:tooltip="Link to BAILII version" w:history="1">
        <w:r w:rsidR="00644985" w:rsidRPr="00C157F7">
          <w:rPr>
            <w:rStyle w:val="Hyperlink"/>
            <w:rFonts w:ascii="Arial Nova Light" w:hAnsi="Arial Nova Light"/>
          </w:rPr>
          <w:t>[2019] EWCA Crim 1722</w:t>
        </w:r>
      </w:hyperlink>
      <w:r w:rsidR="00644985" w:rsidRPr="00C157F7">
        <w:rPr>
          <w:rFonts w:ascii="Arial Nova Light" w:hAnsi="Arial Nova Light"/>
        </w:rPr>
        <w:t xml:space="preserve"> (17 October 2019)</w:t>
      </w:r>
      <w:r w:rsidR="0038253F" w:rsidRPr="00C157F7">
        <w:rPr>
          <w:rFonts w:ascii="Arial Nova Light" w:hAnsi="Arial Nova Light"/>
        </w:rPr>
        <w:tab/>
      </w:r>
      <w:r w:rsidR="0038253F" w:rsidRPr="00C157F7">
        <w:rPr>
          <w:rFonts w:ascii="Arial Nova Light" w:hAnsi="Arial Nova Light"/>
        </w:rPr>
        <w:tab/>
      </w:r>
      <w:r w:rsidR="0038253F" w:rsidRPr="00C157F7">
        <w:rPr>
          <w:rFonts w:ascii="Arial Nova Light" w:hAnsi="Arial Nova Light"/>
        </w:rPr>
        <w:tab/>
        <w:t>Expert</w:t>
      </w:r>
      <w:r w:rsidR="002D2202" w:rsidRPr="00C157F7">
        <w:rPr>
          <w:rFonts w:ascii="Arial Nova Light" w:hAnsi="Arial Nova Light"/>
        </w:rPr>
        <w:tab/>
      </w:r>
      <w:r w:rsidR="002D2202" w:rsidRPr="00C157F7">
        <w:rPr>
          <w:rFonts w:ascii="Arial Nova Light" w:hAnsi="Arial Nova Light"/>
        </w:rPr>
        <w:tab/>
      </w:r>
      <w:r w:rsidR="002D2202" w:rsidRPr="00C157F7">
        <w:rPr>
          <w:rFonts w:ascii="Arial Nova Light" w:hAnsi="Arial Nova Light"/>
        </w:rPr>
        <w:tab/>
        <w:t>Allowed</w:t>
      </w:r>
    </w:p>
    <w:p w14:paraId="1F0AA215" w14:textId="5E1F3FD0" w:rsidR="00644985" w:rsidRPr="00C157F7" w:rsidRDefault="00C157F7" w:rsidP="00B716A8">
      <w:pPr>
        <w:spacing w:line="276" w:lineRule="auto"/>
        <w:ind w:left="360"/>
        <w:rPr>
          <w:rFonts w:ascii="Arial Nova Light" w:hAnsi="Arial Nova Light"/>
        </w:rPr>
      </w:pPr>
      <w:hyperlink r:id="rId55" w:history="1">
        <w:proofErr w:type="spellStart"/>
        <w:r w:rsidR="00644985" w:rsidRPr="00C157F7">
          <w:rPr>
            <w:rStyle w:val="Hyperlink"/>
            <w:rFonts w:ascii="Arial Nova Light" w:hAnsi="Arial Nova Light"/>
          </w:rPr>
          <w:t>Yuel</w:t>
        </w:r>
        <w:proofErr w:type="spellEnd"/>
        <w:r w:rsidR="00644985" w:rsidRPr="00C157F7">
          <w:rPr>
            <w:rStyle w:val="Hyperlink"/>
            <w:rFonts w:ascii="Arial Nova Light" w:hAnsi="Arial Nova Light"/>
          </w:rPr>
          <w:t xml:space="preserve"> (aka </w:t>
        </w:r>
        <w:proofErr w:type="spellStart"/>
        <w:r w:rsidR="00644985" w:rsidRPr="00C157F7">
          <w:rPr>
            <w:rStyle w:val="Hyperlink"/>
            <w:rFonts w:ascii="Arial Nova Light" w:hAnsi="Arial Nova Light"/>
          </w:rPr>
          <w:t>Berhe</w:t>
        </w:r>
        <w:proofErr w:type="spellEnd"/>
        <w:r w:rsidR="00644985" w:rsidRPr="00C157F7">
          <w:rPr>
            <w:rStyle w:val="Hyperlink"/>
            <w:rFonts w:ascii="Arial Nova Light" w:hAnsi="Arial Nova Light"/>
          </w:rPr>
          <w:t xml:space="preserve">), R v </w:t>
        </w:r>
      </w:hyperlink>
      <w:hyperlink r:id="rId56" w:tooltip="Link to BAILII version" w:history="1">
        <w:r w:rsidR="00644985" w:rsidRPr="00C157F7">
          <w:rPr>
            <w:rStyle w:val="Hyperlink"/>
            <w:rFonts w:ascii="Arial Nova Light" w:hAnsi="Arial Nova Light"/>
          </w:rPr>
          <w:t>[2019] EWCA Crim 1693</w:t>
        </w:r>
      </w:hyperlink>
      <w:r w:rsidR="00644985" w:rsidRPr="00C157F7">
        <w:rPr>
          <w:rFonts w:ascii="Arial Nova Light" w:hAnsi="Arial Nova Light"/>
        </w:rPr>
        <w:t xml:space="preserve"> (04 October 2019)</w:t>
      </w:r>
      <w:r w:rsidR="000C6F2F" w:rsidRPr="00C157F7">
        <w:rPr>
          <w:rFonts w:ascii="Arial Nova Light" w:hAnsi="Arial Nova Light"/>
        </w:rPr>
        <w:tab/>
      </w:r>
      <w:r w:rsidR="000C6F2F" w:rsidRPr="00C157F7">
        <w:rPr>
          <w:rFonts w:ascii="Arial Nova Light" w:hAnsi="Arial Nova Light"/>
        </w:rPr>
        <w:tab/>
        <w:t>Forensic</w:t>
      </w:r>
      <w:r w:rsidR="00F15BBA" w:rsidRPr="00C157F7">
        <w:rPr>
          <w:rFonts w:ascii="Arial Nova Light" w:hAnsi="Arial Nova Light"/>
        </w:rPr>
        <w:tab/>
      </w:r>
      <w:r w:rsidR="00F15BBA" w:rsidRPr="00C157F7">
        <w:rPr>
          <w:rFonts w:ascii="Arial Nova Light" w:hAnsi="Arial Nova Light"/>
        </w:rPr>
        <w:tab/>
      </w:r>
      <w:r w:rsidR="001B0635" w:rsidRPr="00C157F7">
        <w:rPr>
          <w:rFonts w:ascii="Arial Nova Light" w:hAnsi="Arial Nova Light"/>
        </w:rPr>
        <w:t>Granted</w:t>
      </w:r>
    </w:p>
    <w:p w14:paraId="6FDFF91C" w14:textId="7E648C3F" w:rsidR="00717C3B" w:rsidRPr="00C157F7" w:rsidRDefault="00717C3B" w:rsidP="00B716A8">
      <w:pPr>
        <w:spacing w:line="276" w:lineRule="auto"/>
        <w:rPr>
          <w:rFonts w:ascii="Arial Nova Light" w:hAnsi="Arial Nova Light"/>
        </w:rPr>
      </w:pPr>
    </w:p>
    <w:p w14:paraId="01F0C348" w14:textId="77777777" w:rsidR="00717C3B" w:rsidRPr="00C157F7" w:rsidRDefault="00717C3B" w:rsidP="00B716A8">
      <w:pPr>
        <w:spacing w:before="100" w:beforeAutospacing="1" w:after="100" w:afterAutospacing="1" w:line="24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November</w:t>
      </w:r>
    </w:p>
    <w:p w14:paraId="3E618258" w14:textId="2348DB8D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57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Broadhurst, R. v </w:t>
        </w:r>
      </w:hyperlink>
      <w:hyperlink r:id="rId58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026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14 November 2019)</w:t>
      </w:r>
      <w:r w:rsidR="00C50391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Expert</w:t>
      </w:r>
      <w:r w:rsidR="00B12FC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B12FC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B12FC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Refused</w:t>
      </w:r>
    </w:p>
    <w:p w14:paraId="47E6EE9A" w14:textId="09E106F7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59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McNulty, R. v </w:t>
        </w:r>
      </w:hyperlink>
      <w:hyperlink r:id="rId60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081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20 November 2019)</w:t>
      </w:r>
      <w:r w:rsidR="000D3818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</w:t>
      </w:r>
      <w:r w:rsidR="00B12FC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B12FC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Allowed</w:t>
      </w:r>
    </w:p>
    <w:p w14:paraId="57C6FB5A" w14:textId="64604484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</w:pPr>
      <w:hyperlink r:id="rId61" w:history="1">
        <w:r w:rsidR="00717C3B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 xml:space="preserve">Rashid, R v </w:t>
        </w:r>
      </w:hyperlink>
      <w:hyperlink r:id="rId62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>[2019] EWCA Crim 2018</w:t>
        </w:r>
      </w:hyperlink>
      <w:r w:rsidR="00717C3B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 xml:space="preserve"> (5 November 2019)</w:t>
      </w:r>
      <w:r w:rsidR="0030315A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30315A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  <w:t>DNA</w:t>
      </w:r>
      <w:r w:rsidR="0030315A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  <w:t>Fingerprint</w:t>
      </w:r>
      <w:r w:rsidR="0030315A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B15573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>Expert</w:t>
      </w:r>
      <w:r w:rsidR="00B12FCD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B12FCD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  <w:t>Dismissed</w:t>
      </w:r>
    </w:p>
    <w:p w14:paraId="1B63B3CE" w14:textId="596A1D4F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63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Townsend, R. v </w:t>
        </w:r>
      </w:hyperlink>
      <w:hyperlink r:id="rId64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093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19 November 2019)</w:t>
      </w:r>
      <w:r w:rsidR="00DE06FF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</w:t>
      </w:r>
      <w:r w:rsidR="00B12FC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B12FC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B12FCD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FB7791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Granted</w:t>
      </w:r>
    </w:p>
    <w:p w14:paraId="69D17DD4" w14:textId="77777777" w:rsidR="00717C3B" w:rsidRPr="00C157F7" w:rsidRDefault="00717C3B" w:rsidP="00B716A8">
      <w:pPr>
        <w:spacing w:before="100" w:beforeAutospacing="1" w:after="100" w:afterAutospacing="1" w:line="24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r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>December</w:t>
      </w:r>
    </w:p>
    <w:p w14:paraId="24D51A97" w14:textId="546FC6F5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65" w:history="1">
        <w:proofErr w:type="spellStart"/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Abdurahman</w:t>
        </w:r>
        <w:proofErr w:type="spellEnd"/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 v R </w:t>
        </w:r>
      </w:hyperlink>
      <w:hyperlink r:id="rId66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239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17 December 2019)</w:t>
      </w:r>
      <w:r w:rsidR="00F8355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ingerprint</w:t>
      </w:r>
      <w:r w:rsidR="00F83552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FB7791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5C0CCF7D" w14:textId="36547B33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67" w:history="1">
        <w:proofErr w:type="spellStart"/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Choudhuri</w:t>
        </w:r>
        <w:proofErr w:type="spellEnd"/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, R v </w:t>
        </w:r>
      </w:hyperlink>
      <w:hyperlink r:id="rId68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341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20 December 2019)</w:t>
      </w:r>
      <w:r w:rsidR="00464BB1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ingerprint</w:t>
      </w:r>
      <w:r w:rsidR="00464BB1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</w:t>
      </w:r>
      <w:r w:rsidR="00464BB1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Expert</w:t>
      </w:r>
      <w:r w:rsidR="00FB7791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FB7791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Refused</w:t>
      </w:r>
    </w:p>
    <w:p w14:paraId="525B27BD" w14:textId="29BE1D17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</w:pPr>
      <w:hyperlink r:id="rId69" w:history="1">
        <w:r w:rsidR="00717C3B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 xml:space="preserve">Donovan &amp; Anor , R. v </w:t>
        </w:r>
      </w:hyperlink>
      <w:hyperlink r:id="rId70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>[2019] EWCA Crim 2417</w:t>
        </w:r>
      </w:hyperlink>
      <w:r w:rsidR="00717C3B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 xml:space="preserve"> (18 December 2019)</w:t>
      </w:r>
      <w:r w:rsidR="00CA13C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  <w:t>Forensic</w:t>
      </w:r>
      <w:r w:rsidR="00CA13C7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  <w:t>Expert</w:t>
      </w:r>
      <w:r w:rsidR="00AA531B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AA531B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  <w:t>Dismissed</w:t>
      </w:r>
    </w:p>
    <w:p w14:paraId="2610431E" w14:textId="2199B2AF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71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Furniss, R. v </w:t>
        </w:r>
      </w:hyperlink>
      <w:hyperlink r:id="rId72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224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10 December 2019)</w:t>
      </w:r>
      <w:r w:rsidR="00CA13C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CA13C7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Expert</w:t>
      </w:r>
      <w:r w:rsidR="00AA531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AA531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Refused</w:t>
      </w:r>
    </w:p>
    <w:p w14:paraId="2FBCB8D5" w14:textId="6196F247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73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Gorman v Regina </w:t>
        </w:r>
      </w:hyperlink>
      <w:hyperlink r:id="rId74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271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19 December 2019)</w:t>
      </w:r>
      <w:r w:rsidR="00566AA5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NA</w:t>
      </w:r>
      <w:r w:rsidR="009E5E96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ingerprint</w:t>
      </w:r>
      <w:r w:rsidR="009E5E96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Expert</w:t>
      </w:r>
      <w:r w:rsidR="00AA531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AA531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760B931A" w14:textId="6AC7AE6D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75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Islam, R v </w:t>
        </w:r>
      </w:hyperlink>
      <w:hyperlink r:id="rId76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419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19 December 2019)</w:t>
      </w:r>
      <w:r w:rsidR="00967F5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967F5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Forensic</w:t>
      </w:r>
      <w:r w:rsidR="0000111F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Refused</w:t>
      </w:r>
    </w:p>
    <w:p w14:paraId="0F7A653C" w14:textId="104EEBD2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</w:pPr>
      <w:hyperlink r:id="rId77" w:history="1">
        <w:r w:rsidR="00717C3B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 xml:space="preserve">PS v R. </w:t>
        </w:r>
      </w:hyperlink>
      <w:hyperlink r:id="rId78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  <w:lang w:eastAsia="en-GB"/>
          </w:rPr>
          <w:t>[2019] EWCA Crim 2286</w:t>
        </w:r>
      </w:hyperlink>
      <w:r w:rsidR="00717C3B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 xml:space="preserve"> (20 December 2019)</w:t>
      </w:r>
      <w:r w:rsidR="00006070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006070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  <w:t>Expert</w:t>
      </w:r>
      <w:r w:rsidR="0000111F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</w:r>
      <w:r w:rsidR="0000111F" w:rsidRPr="00C157F7">
        <w:rPr>
          <w:rFonts w:ascii="Arial Nova Light" w:eastAsia="Times New Roman" w:hAnsi="Arial Nova Light" w:cs="Times New Roman"/>
          <w:color w:val="FF0000"/>
          <w:sz w:val="24"/>
          <w:szCs w:val="24"/>
          <w:lang w:eastAsia="en-GB"/>
        </w:rPr>
        <w:tab/>
        <w:t>Allowed</w:t>
      </w:r>
    </w:p>
    <w:p w14:paraId="7DF45F16" w14:textId="3C1027D2" w:rsidR="00717C3B" w:rsidRPr="00C157F7" w:rsidRDefault="00C157F7" w:rsidP="00B716A8">
      <w:pPr>
        <w:spacing w:before="100" w:beforeAutospacing="1" w:after="100" w:afterAutospacing="1" w:line="360" w:lineRule="auto"/>
        <w:ind w:left="360"/>
        <w:rPr>
          <w:rFonts w:ascii="Arial Nova Light" w:eastAsia="Times New Roman" w:hAnsi="Arial Nova Light" w:cs="Times New Roman"/>
          <w:sz w:val="24"/>
          <w:szCs w:val="24"/>
          <w:lang w:eastAsia="en-GB"/>
        </w:rPr>
      </w:pPr>
      <w:hyperlink r:id="rId79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 xml:space="preserve">Snape, R v </w:t>
        </w:r>
      </w:hyperlink>
      <w:hyperlink r:id="rId80" w:tooltip="Link to BAILII version" w:history="1">
        <w:r w:rsidR="00717C3B" w:rsidRPr="00C157F7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  <w:lang w:eastAsia="en-GB"/>
          </w:rPr>
          <w:t>[2019] EWCA Crim 2415</w:t>
        </w:r>
      </w:hyperlink>
      <w:r w:rsidR="00717C3B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 xml:space="preserve"> (10 December 2019)</w:t>
      </w:r>
      <w:r w:rsidR="0063687A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63687A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Expert</w:t>
      </w:r>
      <w:r w:rsidR="0000111F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</w:r>
      <w:r w:rsidR="0000111F" w:rsidRPr="00C157F7">
        <w:rPr>
          <w:rFonts w:ascii="Arial Nova Light" w:eastAsia="Times New Roman" w:hAnsi="Arial Nova Light" w:cs="Times New Roman"/>
          <w:sz w:val="24"/>
          <w:szCs w:val="24"/>
          <w:lang w:eastAsia="en-GB"/>
        </w:rPr>
        <w:tab/>
        <w:t>Dismissed</w:t>
      </w:r>
    </w:p>
    <w:p w14:paraId="72654E6F" w14:textId="77777777" w:rsidR="00717C3B" w:rsidRPr="00C157F7" w:rsidRDefault="00717C3B" w:rsidP="00B716A8">
      <w:pPr>
        <w:spacing w:line="276" w:lineRule="auto"/>
        <w:rPr>
          <w:rFonts w:ascii="Arial Nova Light" w:hAnsi="Arial Nova Light"/>
        </w:rPr>
      </w:pPr>
    </w:p>
    <w:p w14:paraId="75F8C5E9" w14:textId="77777777" w:rsidR="00644985" w:rsidRPr="00C157F7" w:rsidRDefault="00644985" w:rsidP="00B716A8">
      <w:pPr>
        <w:spacing w:line="276" w:lineRule="auto"/>
        <w:rPr>
          <w:rFonts w:ascii="Arial Nova Light" w:hAnsi="Arial Nova Light"/>
        </w:rPr>
      </w:pPr>
    </w:p>
    <w:p w14:paraId="63CD6405" w14:textId="77777777" w:rsidR="00644985" w:rsidRPr="00C157F7" w:rsidRDefault="00644985" w:rsidP="00B716A8">
      <w:pPr>
        <w:rPr>
          <w:rFonts w:ascii="Arial Nova Light" w:hAnsi="Arial Nova Light"/>
        </w:rPr>
      </w:pPr>
    </w:p>
    <w:p w14:paraId="5982EEB4" w14:textId="77777777" w:rsidR="00644985" w:rsidRPr="00C157F7" w:rsidRDefault="00644985" w:rsidP="00B716A8">
      <w:pPr>
        <w:rPr>
          <w:rFonts w:ascii="Arial Nova Light" w:hAnsi="Arial Nova Light"/>
        </w:rPr>
      </w:pPr>
    </w:p>
    <w:p w14:paraId="0F0C55E5" w14:textId="77777777" w:rsidR="00644985" w:rsidRPr="00C157F7" w:rsidRDefault="00644985" w:rsidP="00B716A8">
      <w:pPr>
        <w:rPr>
          <w:rFonts w:ascii="Arial Nova Light" w:hAnsi="Arial Nova Light"/>
        </w:rPr>
      </w:pPr>
    </w:p>
    <w:sectPr w:rsidR="00644985" w:rsidRPr="00C157F7" w:rsidSect="00224B1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17DCB"/>
    <w:multiLevelType w:val="multilevel"/>
    <w:tmpl w:val="64C8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392874"/>
    <w:multiLevelType w:val="multilevel"/>
    <w:tmpl w:val="2564D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560500"/>
    <w:multiLevelType w:val="multilevel"/>
    <w:tmpl w:val="1854A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54756E"/>
    <w:multiLevelType w:val="multilevel"/>
    <w:tmpl w:val="BB2E4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A010C0"/>
    <w:multiLevelType w:val="multilevel"/>
    <w:tmpl w:val="9DE01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8B3824"/>
    <w:multiLevelType w:val="multilevel"/>
    <w:tmpl w:val="E5F69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455E02"/>
    <w:multiLevelType w:val="multilevel"/>
    <w:tmpl w:val="7C400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1B4CB4"/>
    <w:multiLevelType w:val="multilevel"/>
    <w:tmpl w:val="A748E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601AC8"/>
    <w:multiLevelType w:val="multilevel"/>
    <w:tmpl w:val="3EF6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753173"/>
    <w:multiLevelType w:val="multilevel"/>
    <w:tmpl w:val="8864D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4E175F"/>
    <w:multiLevelType w:val="multilevel"/>
    <w:tmpl w:val="8DD24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FD66CB"/>
    <w:multiLevelType w:val="hybridMultilevel"/>
    <w:tmpl w:val="751A0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7773EA"/>
    <w:multiLevelType w:val="multilevel"/>
    <w:tmpl w:val="6D9EA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C547DA"/>
    <w:multiLevelType w:val="multilevel"/>
    <w:tmpl w:val="844A9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07786C"/>
    <w:multiLevelType w:val="multilevel"/>
    <w:tmpl w:val="40C42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1B5B85"/>
    <w:multiLevelType w:val="multilevel"/>
    <w:tmpl w:val="9A10C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6034C56"/>
    <w:multiLevelType w:val="multilevel"/>
    <w:tmpl w:val="940E6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CA6BC7"/>
    <w:multiLevelType w:val="multilevel"/>
    <w:tmpl w:val="1FBAA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6"/>
  </w:num>
  <w:num w:numId="3">
    <w:abstractNumId w:val="9"/>
  </w:num>
  <w:num w:numId="4">
    <w:abstractNumId w:val="5"/>
  </w:num>
  <w:num w:numId="5">
    <w:abstractNumId w:val="4"/>
  </w:num>
  <w:num w:numId="6">
    <w:abstractNumId w:val="7"/>
  </w:num>
  <w:num w:numId="7">
    <w:abstractNumId w:val="16"/>
  </w:num>
  <w:num w:numId="8">
    <w:abstractNumId w:val="3"/>
  </w:num>
  <w:num w:numId="9">
    <w:abstractNumId w:val="14"/>
  </w:num>
  <w:num w:numId="10">
    <w:abstractNumId w:val="8"/>
  </w:num>
  <w:num w:numId="11">
    <w:abstractNumId w:val="2"/>
  </w:num>
  <w:num w:numId="12">
    <w:abstractNumId w:val="10"/>
  </w:num>
  <w:num w:numId="13">
    <w:abstractNumId w:val="12"/>
  </w:num>
  <w:num w:numId="14">
    <w:abstractNumId w:val="1"/>
  </w:num>
  <w:num w:numId="15">
    <w:abstractNumId w:val="0"/>
  </w:num>
  <w:num w:numId="16">
    <w:abstractNumId w:val="15"/>
  </w:num>
  <w:num w:numId="17">
    <w:abstractNumId w:val="13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jcyMDYzNzQxNDBT0lEKTi0uzszPAykwsqgFAAeiW3ctAAAA"/>
  </w:docVars>
  <w:rsids>
    <w:rsidRoot w:val="00224B17"/>
    <w:rsid w:val="0000111F"/>
    <w:rsid w:val="00003FBE"/>
    <w:rsid w:val="00003FCF"/>
    <w:rsid w:val="00006070"/>
    <w:rsid w:val="0004083D"/>
    <w:rsid w:val="00040883"/>
    <w:rsid w:val="00053B4F"/>
    <w:rsid w:val="000606F4"/>
    <w:rsid w:val="00072EED"/>
    <w:rsid w:val="00075A14"/>
    <w:rsid w:val="00090798"/>
    <w:rsid w:val="000A7320"/>
    <w:rsid w:val="000C6F2F"/>
    <w:rsid w:val="000D3818"/>
    <w:rsid w:val="000D61D8"/>
    <w:rsid w:val="000D6667"/>
    <w:rsid w:val="000E2FA5"/>
    <w:rsid w:val="00113662"/>
    <w:rsid w:val="0012064E"/>
    <w:rsid w:val="0012352D"/>
    <w:rsid w:val="00154401"/>
    <w:rsid w:val="00156110"/>
    <w:rsid w:val="00171EB5"/>
    <w:rsid w:val="001A166C"/>
    <w:rsid w:val="001B0635"/>
    <w:rsid w:val="001B298A"/>
    <w:rsid w:val="001C1909"/>
    <w:rsid w:val="001D59CA"/>
    <w:rsid w:val="0020378A"/>
    <w:rsid w:val="00224B17"/>
    <w:rsid w:val="002331B0"/>
    <w:rsid w:val="00237795"/>
    <w:rsid w:val="00275244"/>
    <w:rsid w:val="00284392"/>
    <w:rsid w:val="00284CC1"/>
    <w:rsid w:val="00290976"/>
    <w:rsid w:val="002C041A"/>
    <w:rsid w:val="002D2202"/>
    <w:rsid w:val="002E5275"/>
    <w:rsid w:val="002F068B"/>
    <w:rsid w:val="0030315A"/>
    <w:rsid w:val="003132AC"/>
    <w:rsid w:val="003177EB"/>
    <w:rsid w:val="00341FA3"/>
    <w:rsid w:val="00364136"/>
    <w:rsid w:val="00365CC5"/>
    <w:rsid w:val="0038253F"/>
    <w:rsid w:val="00395C25"/>
    <w:rsid w:val="003B7BAD"/>
    <w:rsid w:val="003C33DC"/>
    <w:rsid w:val="003E0720"/>
    <w:rsid w:val="003E54A3"/>
    <w:rsid w:val="003E60A3"/>
    <w:rsid w:val="00415F43"/>
    <w:rsid w:val="00420E74"/>
    <w:rsid w:val="00424A3E"/>
    <w:rsid w:val="00464BB1"/>
    <w:rsid w:val="00466A50"/>
    <w:rsid w:val="004920D3"/>
    <w:rsid w:val="004A159E"/>
    <w:rsid w:val="004A6E6D"/>
    <w:rsid w:val="004B12BB"/>
    <w:rsid w:val="004B2846"/>
    <w:rsid w:val="004B4FF7"/>
    <w:rsid w:val="004B5A44"/>
    <w:rsid w:val="004C0F74"/>
    <w:rsid w:val="004C1058"/>
    <w:rsid w:val="004D63B6"/>
    <w:rsid w:val="004E64DA"/>
    <w:rsid w:val="004F246C"/>
    <w:rsid w:val="00503EAA"/>
    <w:rsid w:val="0051015A"/>
    <w:rsid w:val="00533963"/>
    <w:rsid w:val="00564639"/>
    <w:rsid w:val="00566AA5"/>
    <w:rsid w:val="00576BE9"/>
    <w:rsid w:val="005948FF"/>
    <w:rsid w:val="005970E4"/>
    <w:rsid w:val="005A6AA0"/>
    <w:rsid w:val="005D0389"/>
    <w:rsid w:val="0062203A"/>
    <w:rsid w:val="00622506"/>
    <w:rsid w:val="006359AA"/>
    <w:rsid w:val="0063687A"/>
    <w:rsid w:val="00642F0B"/>
    <w:rsid w:val="00644985"/>
    <w:rsid w:val="00646F87"/>
    <w:rsid w:val="00681104"/>
    <w:rsid w:val="00710CE2"/>
    <w:rsid w:val="00717C3B"/>
    <w:rsid w:val="00720606"/>
    <w:rsid w:val="007217D7"/>
    <w:rsid w:val="00736B7A"/>
    <w:rsid w:val="0074257E"/>
    <w:rsid w:val="0077180E"/>
    <w:rsid w:val="00771B12"/>
    <w:rsid w:val="007765A4"/>
    <w:rsid w:val="00781976"/>
    <w:rsid w:val="007914FB"/>
    <w:rsid w:val="00794D64"/>
    <w:rsid w:val="007C1DC4"/>
    <w:rsid w:val="007C2AAF"/>
    <w:rsid w:val="007C5D0D"/>
    <w:rsid w:val="007E014A"/>
    <w:rsid w:val="008412A7"/>
    <w:rsid w:val="00855C8D"/>
    <w:rsid w:val="008605A6"/>
    <w:rsid w:val="00865FBF"/>
    <w:rsid w:val="0088354E"/>
    <w:rsid w:val="008A7B9F"/>
    <w:rsid w:val="008F678A"/>
    <w:rsid w:val="00924959"/>
    <w:rsid w:val="00927ADD"/>
    <w:rsid w:val="00930263"/>
    <w:rsid w:val="009441D8"/>
    <w:rsid w:val="00967F5B"/>
    <w:rsid w:val="00974489"/>
    <w:rsid w:val="00984599"/>
    <w:rsid w:val="009910AD"/>
    <w:rsid w:val="009A6303"/>
    <w:rsid w:val="009B5BB0"/>
    <w:rsid w:val="009E5E96"/>
    <w:rsid w:val="00A14B01"/>
    <w:rsid w:val="00A20C4F"/>
    <w:rsid w:val="00A21C47"/>
    <w:rsid w:val="00A3175C"/>
    <w:rsid w:val="00A50922"/>
    <w:rsid w:val="00A65AFC"/>
    <w:rsid w:val="00A72F80"/>
    <w:rsid w:val="00AA2194"/>
    <w:rsid w:val="00AA531B"/>
    <w:rsid w:val="00AC4C44"/>
    <w:rsid w:val="00AD7B68"/>
    <w:rsid w:val="00B12FCD"/>
    <w:rsid w:val="00B15573"/>
    <w:rsid w:val="00B257BA"/>
    <w:rsid w:val="00B40C6E"/>
    <w:rsid w:val="00B4227C"/>
    <w:rsid w:val="00B716A8"/>
    <w:rsid w:val="00B71D6C"/>
    <w:rsid w:val="00B739F7"/>
    <w:rsid w:val="00B92F94"/>
    <w:rsid w:val="00B9456B"/>
    <w:rsid w:val="00BA2F24"/>
    <w:rsid w:val="00BD7FF4"/>
    <w:rsid w:val="00C1096F"/>
    <w:rsid w:val="00C157F7"/>
    <w:rsid w:val="00C223B7"/>
    <w:rsid w:val="00C45BA4"/>
    <w:rsid w:val="00C50391"/>
    <w:rsid w:val="00C575AD"/>
    <w:rsid w:val="00C668A4"/>
    <w:rsid w:val="00C71661"/>
    <w:rsid w:val="00C71967"/>
    <w:rsid w:val="00C96CCB"/>
    <w:rsid w:val="00CA13C7"/>
    <w:rsid w:val="00CC4012"/>
    <w:rsid w:val="00CC5DD4"/>
    <w:rsid w:val="00CD0AF9"/>
    <w:rsid w:val="00CD56A6"/>
    <w:rsid w:val="00D03824"/>
    <w:rsid w:val="00D07681"/>
    <w:rsid w:val="00D33403"/>
    <w:rsid w:val="00D431D4"/>
    <w:rsid w:val="00D43545"/>
    <w:rsid w:val="00D53221"/>
    <w:rsid w:val="00D70247"/>
    <w:rsid w:val="00D710DF"/>
    <w:rsid w:val="00D72C40"/>
    <w:rsid w:val="00D75D30"/>
    <w:rsid w:val="00DA6DCC"/>
    <w:rsid w:val="00DA6DD9"/>
    <w:rsid w:val="00DB5A42"/>
    <w:rsid w:val="00DC1E7C"/>
    <w:rsid w:val="00DC382B"/>
    <w:rsid w:val="00DE06FF"/>
    <w:rsid w:val="00DE2EA6"/>
    <w:rsid w:val="00DE300C"/>
    <w:rsid w:val="00DE7502"/>
    <w:rsid w:val="00E14697"/>
    <w:rsid w:val="00E60D95"/>
    <w:rsid w:val="00E973E9"/>
    <w:rsid w:val="00EB4666"/>
    <w:rsid w:val="00ED0F9E"/>
    <w:rsid w:val="00ED1FA7"/>
    <w:rsid w:val="00EE3D89"/>
    <w:rsid w:val="00EE4969"/>
    <w:rsid w:val="00F11983"/>
    <w:rsid w:val="00F15BBA"/>
    <w:rsid w:val="00F26781"/>
    <w:rsid w:val="00F3069D"/>
    <w:rsid w:val="00F344F5"/>
    <w:rsid w:val="00F50E27"/>
    <w:rsid w:val="00F83552"/>
    <w:rsid w:val="00FB7791"/>
    <w:rsid w:val="00FD7C13"/>
    <w:rsid w:val="00FE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B82B8"/>
  <w15:chartTrackingRefBased/>
  <w15:docId w15:val="{90232FA1-3028-4335-930A-BF088698F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24B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24B17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224B17"/>
  </w:style>
  <w:style w:type="paragraph" w:customStyle="1" w:styleId="msonormal0">
    <w:name w:val="msonormal"/>
    <w:basedOn w:val="Normal"/>
    <w:rsid w:val="00224B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224B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224B1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24B17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227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16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9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bailii.org/ew/cases/EWCA/Crim/2019/666.html" TargetMode="External"/><Relationship Id="rId21" Type="http://schemas.openxmlformats.org/officeDocument/2006/relationships/hyperlink" Target="https://www.bailii.org/ew/cases/EWCA/Crim/2019/520.html" TargetMode="External"/><Relationship Id="rId42" Type="http://schemas.openxmlformats.org/officeDocument/2006/relationships/hyperlink" Target="https://www.bailii.org/ew/cases/EWCA/Crim/2019/1173.html" TargetMode="External"/><Relationship Id="rId47" Type="http://schemas.openxmlformats.org/officeDocument/2006/relationships/hyperlink" Target="https://www.bailii.org/ew/cases/EWCA/Crim/2019/1411.html" TargetMode="External"/><Relationship Id="rId63" Type="http://schemas.openxmlformats.org/officeDocument/2006/relationships/hyperlink" Target="https://www.bailii.org/ew/cases/EWCA/Crim/2019/2093.html" TargetMode="External"/><Relationship Id="rId68" Type="http://schemas.openxmlformats.org/officeDocument/2006/relationships/hyperlink" Target="https://www.bailii.org/ew/cases/EWCA/Crim/2019/2341.html" TargetMode="External"/><Relationship Id="rId16" Type="http://schemas.openxmlformats.org/officeDocument/2006/relationships/hyperlink" Target="https://www.bailii.org/ew/cases/EWCA/Crim/2019/665.html" TargetMode="External"/><Relationship Id="rId11" Type="http://schemas.openxmlformats.org/officeDocument/2006/relationships/hyperlink" Target="https://www.bailii.org/ew/cases/EWCA/Crim/2019/610.html" TargetMode="External"/><Relationship Id="rId32" Type="http://schemas.openxmlformats.org/officeDocument/2006/relationships/hyperlink" Target="https://www.bailii.org/ew/cases/EWCA/Crim/2019/1057.html" TargetMode="External"/><Relationship Id="rId37" Type="http://schemas.openxmlformats.org/officeDocument/2006/relationships/hyperlink" Target="https://www.bailii.org/ew/cases/EWCA/Crim/2019/1352.html" TargetMode="External"/><Relationship Id="rId53" Type="http://schemas.openxmlformats.org/officeDocument/2006/relationships/hyperlink" Target="https://www.bailii.org/ew/cases/EWCA/Crim/2019/1722.html" TargetMode="External"/><Relationship Id="rId58" Type="http://schemas.openxmlformats.org/officeDocument/2006/relationships/hyperlink" Target="https://www.bailii.org/ew/cases/EWCA/Crim/2019/2026.html" TargetMode="External"/><Relationship Id="rId74" Type="http://schemas.openxmlformats.org/officeDocument/2006/relationships/hyperlink" Target="https://www.bailii.org/ew/cases/EWCA/Crim/2019/2271.html" TargetMode="External"/><Relationship Id="rId79" Type="http://schemas.openxmlformats.org/officeDocument/2006/relationships/hyperlink" Target="https://www.bailii.org/ew/cases/EWCA/Crim/2019/2415.html" TargetMode="External"/><Relationship Id="rId5" Type="http://schemas.openxmlformats.org/officeDocument/2006/relationships/hyperlink" Target="https://www.bailii.org/ew/cases/EWCA/Crim/2019/146.html" TargetMode="External"/><Relationship Id="rId61" Type="http://schemas.openxmlformats.org/officeDocument/2006/relationships/hyperlink" Target="https://www.bailii.org/ew/cases/EWCA/Crim/2019/2018.html" TargetMode="External"/><Relationship Id="rId82" Type="http://schemas.openxmlformats.org/officeDocument/2006/relationships/theme" Target="theme/theme1.xml"/><Relationship Id="rId19" Type="http://schemas.openxmlformats.org/officeDocument/2006/relationships/hyperlink" Target="https://www.bailii.org/ew/cases/EWCA/Crim/2019/506.html" TargetMode="External"/><Relationship Id="rId14" Type="http://schemas.openxmlformats.org/officeDocument/2006/relationships/hyperlink" Target="https://www.bailii.org/ew/cases/EWCA/Crim/2019/536.html" TargetMode="External"/><Relationship Id="rId22" Type="http://schemas.openxmlformats.org/officeDocument/2006/relationships/hyperlink" Target="https://www.bailii.org/ew/cases/EWCA/Crim/2019/520.html" TargetMode="External"/><Relationship Id="rId27" Type="http://schemas.openxmlformats.org/officeDocument/2006/relationships/hyperlink" Target="https://www.bailii.org/ew/cases/EWCA/Crim/2019/621.html" TargetMode="External"/><Relationship Id="rId30" Type="http://schemas.openxmlformats.org/officeDocument/2006/relationships/hyperlink" Target="https://www.bailii.org/ew/cases/EWCA/Crim/2019/865.html" TargetMode="External"/><Relationship Id="rId35" Type="http://schemas.openxmlformats.org/officeDocument/2006/relationships/hyperlink" Target="https://www.bailii.org/ew/cases/EWCA/Crim/2019/1002.html" TargetMode="External"/><Relationship Id="rId43" Type="http://schemas.openxmlformats.org/officeDocument/2006/relationships/hyperlink" Target="https://www.bailii.org/ew/cases/EWCA/Crim/2019/1235.html" TargetMode="External"/><Relationship Id="rId48" Type="http://schemas.openxmlformats.org/officeDocument/2006/relationships/hyperlink" Target="https://www.bailii.org/ew/cases/EWCA/Crim/2019/1411.html" TargetMode="External"/><Relationship Id="rId56" Type="http://schemas.openxmlformats.org/officeDocument/2006/relationships/hyperlink" Target="https://www.bailii.org/ew/cases/EWCA/Crim/2019/1693.html" TargetMode="External"/><Relationship Id="rId64" Type="http://schemas.openxmlformats.org/officeDocument/2006/relationships/hyperlink" Target="https://www.bailii.org/ew/cases/EWCA/Crim/2019/2093.html" TargetMode="External"/><Relationship Id="rId69" Type="http://schemas.openxmlformats.org/officeDocument/2006/relationships/hyperlink" Target="https://www.bailii.org/ew/cases/EWCA/Crim/2019/2417.html" TargetMode="External"/><Relationship Id="rId77" Type="http://schemas.openxmlformats.org/officeDocument/2006/relationships/hyperlink" Target="https://www.bailii.org/ew/cases/EWCA/Crim/2019/2286.html" TargetMode="External"/><Relationship Id="rId8" Type="http://schemas.openxmlformats.org/officeDocument/2006/relationships/hyperlink" Target="https://www.bailii.org/ew/cases/EWCA/Crim/2019/916.html" TargetMode="External"/><Relationship Id="rId51" Type="http://schemas.openxmlformats.org/officeDocument/2006/relationships/hyperlink" Target="https://www.bailii.org/ew/cases/EWCA/Crim/2019/1568.html" TargetMode="External"/><Relationship Id="rId72" Type="http://schemas.openxmlformats.org/officeDocument/2006/relationships/hyperlink" Target="https://www.bailii.org/ew/cases/EWCA/Crim/2019/2224.html" TargetMode="External"/><Relationship Id="rId80" Type="http://schemas.openxmlformats.org/officeDocument/2006/relationships/hyperlink" Target="https://www.bailii.org/ew/cases/EWCA/Crim/2019/2415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bailii.org/ew/cases/EWCA/Crim/2019/610.html" TargetMode="External"/><Relationship Id="rId17" Type="http://schemas.openxmlformats.org/officeDocument/2006/relationships/hyperlink" Target="https://www.bailii.org/ew/cases/EWCA/Crim/2019/495.html" TargetMode="External"/><Relationship Id="rId25" Type="http://schemas.openxmlformats.org/officeDocument/2006/relationships/hyperlink" Target="https://www.bailii.org/ew/cases/EWCA/Crim/2019/666.html" TargetMode="External"/><Relationship Id="rId33" Type="http://schemas.openxmlformats.org/officeDocument/2006/relationships/hyperlink" Target="https://www.bailii.org/ew/cases/EWCA/Crim/2019/1062.html" TargetMode="External"/><Relationship Id="rId38" Type="http://schemas.openxmlformats.org/officeDocument/2006/relationships/hyperlink" Target="https://www.bailii.org/ew/cases/EWCA/Crim/2019/1352.html" TargetMode="External"/><Relationship Id="rId46" Type="http://schemas.openxmlformats.org/officeDocument/2006/relationships/hyperlink" Target="https://www.bailii.org/ew/cases/EWCA/Crim/2019/1326.html" TargetMode="External"/><Relationship Id="rId59" Type="http://schemas.openxmlformats.org/officeDocument/2006/relationships/hyperlink" Target="https://www.bailii.org/ew/cases/EWCA/Crim/2019/2081.html" TargetMode="External"/><Relationship Id="rId67" Type="http://schemas.openxmlformats.org/officeDocument/2006/relationships/hyperlink" Target="https://www.bailii.org/ew/cases/EWCA/Crim/2019/2341.html" TargetMode="External"/><Relationship Id="rId20" Type="http://schemas.openxmlformats.org/officeDocument/2006/relationships/hyperlink" Target="https://www.bailii.org/ew/cases/EWCA/Crim/2019/506.html" TargetMode="External"/><Relationship Id="rId41" Type="http://schemas.openxmlformats.org/officeDocument/2006/relationships/hyperlink" Target="https://www.bailii.org/ew/cases/EWCA/Crim/2019/1173.html" TargetMode="External"/><Relationship Id="rId54" Type="http://schemas.openxmlformats.org/officeDocument/2006/relationships/hyperlink" Target="https://www.bailii.org/ew/cases/EWCA/Crim/2019/1722.html" TargetMode="External"/><Relationship Id="rId62" Type="http://schemas.openxmlformats.org/officeDocument/2006/relationships/hyperlink" Target="https://www.bailii.org/ew/cases/EWCA/Crim/2019/2018.html" TargetMode="External"/><Relationship Id="rId70" Type="http://schemas.openxmlformats.org/officeDocument/2006/relationships/hyperlink" Target="https://www.bailii.org/ew/cases/EWCA/Crim/2019/2417.html" TargetMode="External"/><Relationship Id="rId75" Type="http://schemas.openxmlformats.org/officeDocument/2006/relationships/hyperlink" Target="https://www.bailii.org/ew/cases/EWCA/Crim/2019/2419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ailii.org/ew/cases/EWCA/Crim/2019/146.html" TargetMode="External"/><Relationship Id="rId15" Type="http://schemas.openxmlformats.org/officeDocument/2006/relationships/hyperlink" Target="https://www.bailii.org/ew/cases/EWCA/Crim/2019/665.html" TargetMode="External"/><Relationship Id="rId23" Type="http://schemas.openxmlformats.org/officeDocument/2006/relationships/hyperlink" Target="https://www.bailii.org/ew/cases/EWCA/Crim/2019/343.html" TargetMode="External"/><Relationship Id="rId28" Type="http://schemas.openxmlformats.org/officeDocument/2006/relationships/hyperlink" Target="https://www.bailii.org/ew/cases/EWCA/Crim/2019/621.html" TargetMode="External"/><Relationship Id="rId36" Type="http://schemas.openxmlformats.org/officeDocument/2006/relationships/hyperlink" Target="https://www.bailii.org/ew/cases/EWCA/Crim/2019/1002.html" TargetMode="External"/><Relationship Id="rId49" Type="http://schemas.openxmlformats.org/officeDocument/2006/relationships/hyperlink" Target="https://www.bailii.org/ew/cases/EWCA/Crim/2019/1300.html" TargetMode="External"/><Relationship Id="rId57" Type="http://schemas.openxmlformats.org/officeDocument/2006/relationships/hyperlink" Target="https://www.bailii.org/ew/cases/EWCA/Crim/2019/2026.html" TargetMode="External"/><Relationship Id="rId10" Type="http://schemas.openxmlformats.org/officeDocument/2006/relationships/hyperlink" Target="https://www.bailii.org/ew/cases/EWCA/Crim/2019/144.html" TargetMode="External"/><Relationship Id="rId31" Type="http://schemas.openxmlformats.org/officeDocument/2006/relationships/hyperlink" Target="https://www.bailii.org/ew/cases/EWCA/Crim/2019/1057.html" TargetMode="External"/><Relationship Id="rId44" Type="http://schemas.openxmlformats.org/officeDocument/2006/relationships/hyperlink" Target="https://www.bailii.org/ew/cases/EWCA/Crim/2019/1235.html" TargetMode="External"/><Relationship Id="rId52" Type="http://schemas.openxmlformats.org/officeDocument/2006/relationships/hyperlink" Target="https://www.bailii.org/ew/cases/EWCA/Crim/2019/1568.html" TargetMode="External"/><Relationship Id="rId60" Type="http://schemas.openxmlformats.org/officeDocument/2006/relationships/hyperlink" Target="https://www.bailii.org/ew/cases/EWCA/Crim/2019/2081.html" TargetMode="External"/><Relationship Id="rId65" Type="http://schemas.openxmlformats.org/officeDocument/2006/relationships/hyperlink" Target="https://www.bailii.org/ew/cases/EWCA/Crim/2019/2239.html" TargetMode="External"/><Relationship Id="rId73" Type="http://schemas.openxmlformats.org/officeDocument/2006/relationships/hyperlink" Target="https://www.bailii.org/ew/cases/EWCA/Crim/2019/2271.html" TargetMode="External"/><Relationship Id="rId78" Type="http://schemas.openxmlformats.org/officeDocument/2006/relationships/hyperlink" Target="https://www.bailii.org/ew/cases/EWCA/Crim/2019/2286.html" TargetMode="External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ailii.org/ew/cases/EWCA/Crim/2019/144.html" TargetMode="External"/><Relationship Id="rId13" Type="http://schemas.openxmlformats.org/officeDocument/2006/relationships/hyperlink" Target="https://www.bailii.org/ew/cases/EWCA/Crim/2019/536.html" TargetMode="External"/><Relationship Id="rId18" Type="http://schemas.openxmlformats.org/officeDocument/2006/relationships/hyperlink" Target="https://www.bailii.org/ew/cases/EWCA/Crim/2019/495.html" TargetMode="External"/><Relationship Id="rId39" Type="http://schemas.openxmlformats.org/officeDocument/2006/relationships/hyperlink" Target="https://www.bailii.org/ew/cases/EWCA/Crim/2019/1143.html" TargetMode="External"/><Relationship Id="rId34" Type="http://schemas.openxmlformats.org/officeDocument/2006/relationships/hyperlink" Target="https://www.bailii.org/ew/cases/EWCA/Crim/2019/1062.html" TargetMode="External"/><Relationship Id="rId50" Type="http://schemas.openxmlformats.org/officeDocument/2006/relationships/hyperlink" Target="https://www.bailii.org/ew/cases/EWCA/Crim/2019/1300.html" TargetMode="External"/><Relationship Id="rId55" Type="http://schemas.openxmlformats.org/officeDocument/2006/relationships/hyperlink" Target="https://www.bailii.org/ew/cases/EWCA/Crim/2019/1693.html" TargetMode="External"/><Relationship Id="rId76" Type="http://schemas.openxmlformats.org/officeDocument/2006/relationships/hyperlink" Target="https://www.bailii.org/ew/cases/EWCA/Crim/2019/2419.html" TargetMode="External"/><Relationship Id="rId7" Type="http://schemas.openxmlformats.org/officeDocument/2006/relationships/hyperlink" Target="https://www.bailii.org/ew/cases/EWCA/Crim/2019/916.html" TargetMode="External"/><Relationship Id="rId71" Type="http://schemas.openxmlformats.org/officeDocument/2006/relationships/hyperlink" Target="https://www.bailii.org/ew/cases/EWCA/Crim/2019/2224.html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bailii.org/ew/cases/EWCA/Crim/2019/865.html" TargetMode="External"/><Relationship Id="rId24" Type="http://schemas.openxmlformats.org/officeDocument/2006/relationships/hyperlink" Target="https://www.bailii.org/ew/cases/EWCA/Crim/2019/343.html" TargetMode="External"/><Relationship Id="rId40" Type="http://schemas.openxmlformats.org/officeDocument/2006/relationships/hyperlink" Target="https://www.bailii.org/ew/cases/EWCA/Crim/2019/1143.html" TargetMode="External"/><Relationship Id="rId45" Type="http://schemas.openxmlformats.org/officeDocument/2006/relationships/hyperlink" Target="https://www.bailii.org/ew/cases/EWCA/Crim/2019/1326.html" TargetMode="External"/><Relationship Id="rId66" Type="http://schemas.openxmlformats.org/officeDocument/2006/relationships/hyperlink" Target="https://www.bailii.org/ew/cases/EWCA/Crim/2019/223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1462</Words>
  <Characters>833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16</cp:revision>
  <dcterms:created xsi:type="dcterms:W3CDTF">2020-01-25T09:42:00Z</dcterms:created>
  <dcterms:modified xsi:type="dcterms:W3CDTF">2020-05-19T12:59:00Z</dcterms:modified>
</cp:coreProperties>
</file>